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07FB01" w14:textId="77777777" w:rsidR="005B0676" w:rsidRPr="00E44537" w:rsidRDefault="00B5550F" w:rsidP="00E44537">
      <w:pPr>
        <w:pStyle w:val="AbstractTitle"/>
      </w:pPr>
      <w:r w:rsidRPr="00E44537">
        <w:t>Straipsnio</w:t>
      </w:r>
      <w:r w:rsidR="00BD2402" w:rsidRPr="00E44537">
        <w:t xml:space="preserve"> pavadinimas</w:t>
      </w:r>
    </w:p>
    <w:p w14:paraId="07350D1D" w14:textId="77777777" w:rsidR="00BD2402" w:rsidRDefault="00BD2402" w:rsidP="00BD2402">
      <w:pPr>
        <w:pStyle w:val="NameSurname"/>
      </w:pPr>
      <w:r w:rsidRPr="00BD2402">
        <w:t>Autoriaus vardas pavardė</w:t>
      </w:r>
    </w:p>
    <w:p w14:paraId="1944CA69" w14:textId="77777777" w:rsidR="00BD2402" w:rsidRPr="00BD2402" w:rsidRDefault="00BD2402" w:rsidP="00BD2402">
      <w:pPr>
        <w:pStyle w:val="Affilation"/>
      </w:pPr>
      <w:r w:rsidRPr="00BD2402">
        <w:t>Institucijos pavadinimas, Adresas</w:t>
      </w:r>
    </w:p>
    <w:p w14:paraId="7F15E371" w14:textId="77777777" w:rsidR="00BD2402" w:rsidRPr="00BD2402" w:rsidRDefault="00BD2402" w:rsidP="00BD2402">
      <w:pPr>
        <w:pStyle w:val="email"/>
      </w:pPr>
      <w:r w:rsidRPr="00BD2402">
        <w:t>Autoriaus el. pašto adresas</w:t>
      </w:r>
    </w:p>
    <w:p w14:paraId="05C357AF" w14:textId="6A123524" w:rsidR="00B5550F" w:rsidRDefault="00B5550F" w:rsidP="00481BA7">
      <w:pPr>
        <w:pStyle w:val="MainTextFirst"/>
      </w:pPr>
      <w:r w:rsidRPr="00B5550F">
        <w:rPr>
          <w:b/>
        </w:rPr>
        <w:t xml:space="preserve">Santrauka. </w:t>
      </w:r>
      <w:r>
        <w:t xml:space="preserve">Čia pateikiama trumpa straipsnio santrauka, kurioje nurodoma pagrindinė tyrimų idėja, aprašomi pagrindiniai rezultatai. </w:t>
      </w:r>
      <w:r w:rsidR="00B044C6">
        <w:t>Straipsnio s</w:t>
      </w:r>
      <w:r>
        <w:t xml:space="preserve">antraukos apimtis iki </w:t>
      </w:r>
      <w:r w:rsidR="00B044C6">
        <w:t>7</w:t>
      </w:r>
      <w:r>
        <w:t>00 simbolių</w:t>
      </w:r>
      <w:r w:rsidR="00B044C6">
        <w:t>.</w:t>
      </w:r>
    </w:p>
    <w:p w14:paraId="3207868D" w14:textId="77777777" w:rsidR="00A14F20" w:rsidRPr="00B5550F" w:rsidRDefault="00A14F20" w:rsidP="00A14F20">
      <w:pPr>
        <w:pStyle w:val="MainTextFirst"/>
        <w:spacing w:before="240"/>
      </w:pPr>
      <w:r w:rsidRPr="00A14F20">
        <w:rPr>
          <w:b/>
        </w:rPr>
        <w:t>Raktiniai žodžiai:</w:t>
      </w:r>
      <w:r>
        <w:t xml:space="preserve"> čia nurodomi 5–7 raktiniai žodžiai.</w:t>
      </w:r>
    </w:p>
    <w:p w14:paraId="65C1AEFB" w14:textId="77777777" w:rsidR="00B5550F" w:rsidRPr="00481BA7" w:rsidRDefault="00B5550F" w:rsidP="00481BA7">
      <w:pPr>
        <w:pStyle w:val="Heading1"/>
      </w:pPr>
      <w:r w:rsidRPr="00481BA7">
        <w:t>Įvadas</w:t>
      </w:r>
    </w:p>
    <w:p w14:paraId="5262B244" w14:textId="21A5DA64" w:rsidR="00E44537" w:rsidRDefault="00E44537" w:rsidP="00481BA7">
      <w:pPr>
        <w:pStyle w:val="MainTextFirst"/>
      </w:pPr>
      <w:r>
        <w:t>Straipsnis turi būti paruoštas pagal šį šabloną. Straipsnio apimtis 4</w:t>
      </w:r>
      <w:r w:rsidR="00851732">
        <w:t>–6</w:t>
      </w:r>
      <w:r>
        <w:t xml:space="preserve"> puslapiai (A4 formatas, </w:t>
      </w:r>
      <w:r w:rsidR="00A14F20">
        <w:t xml:space="preserve">visos </w:t>
      </w:r>
      <w:r w:rsidRPr="00481BA7">
        <w:t>puslapio</w:t>
      </w:r>
      <w:r>
        <w:t xml:space="preserve"> paraštės 2,5 cm). </w:t>
      </w:r>
      <w:r w:rsidR="00481BA7">
        <w:t>Straipsnis gali būti anglų arba lietuvių kalba.</w:t>
      </w:r>
    </w:p>
    <w:p w14:paraId="2F5DC7CD" w14:textId="77777777" w:rsidR="00481BA7" w:rsidRDefault="00E44537" w:rsidP="00481BA7">
      <w:pPr>
        <w:pStyle w:val="MainText"/>
      </w:pPr>
      <w:r w:rsidRPr="00481BA7">
        <w:t>Straipsnio</w:t>
      </w:r>
      <w:r>
        <w:t xml:space="preserve"> pradžioje pateikiama santrauka. </w:t>
      </w:r>
      <w:bookmarkStart w:id="0" w:name="_GoBack"/>
      <w:bookmarkEnd w:id="0"/>
      <w:r>
        <w:t xml:space="preserve">Toliau pateikiami pagrindiniai straipsnio skyriai. Pirmasis </w:t>
      </w:r>
      <w:r w:rsidR="00481BA7">
        <w:t xml:space="preserve">skyrius </w:t>
      </w:r>
      <w:r>
        <w:t>yra įvadas, kuriame pateikiamas pagrindinis tyrimo tikslas, nurodoma idėja</w:t>
      </w:r>
      <w:r w:rsidR="00481BA7">
        <w:t>, kaip bus siekiama šio tikslo.</w:t>
      </w:r>
    </w:p>
    <w:p w14:paraId="3BC6C8EF" w14:textId="77777777" w:rsidR="00B5550F" w:rsidRDefault="00A14F20" w:rsidP="00481BA7">
      <w:pPr>
        <w:pStyle w:val="Heading1"/>
      </w:pPr>
      <w:r>
        <w:t>Paveiksliukai, lentelės, formulės</w:t>
      </w:r>
    </w:p>
    <w:p w14:paraId="54173AE9" w14:textId="77777777" w:rsidR="00B5550F" w:rsidRDefault="00B5550F" w:rsidP="00481BA7">
      <w:pPr>
        <w:pStyle w:val="MainTextFirst"/>
      </w:pPr>
      <w:r>
        <w:t xml:space="preserve">Į straipsnį </w:t>
      </w:r>
      <w:r w:rsidR="00A14F20">
        <w:t xml:space="preserve">įkelti paveiksliukai </w:t>
      </w:r>
      <w:r>
        <w:t>turi būti</w:t>
      </w:r>
      <w:r w:rsidR="00A14F20" w:rsidRPr="00A14F20">
        <w:t xml:space="preserve"> </w:t>
      </w:r>
      <w:r w:rsidR="00A14F20">
        <w:t>kokybiški</w:t>
      </w:r>
      <w:r>
        <w:t>. Jie</w:t>
      </w:r>
      <w:r w:rsidR="00A14F20">
        <w:t xml:space="preserve"> turi</w:t>
      </w:r>
      <w:r>
        <w:t xml:space="preserve"> turėti prasmingas antraštes. Antraštė pateikiama po paveiksliuku. Tekste </w:t>
      </w:r>
      <w:r w:rsidR="00E44537">
        <w:t xml:space="preserve">turi būti </w:t>
      </w:r>
      <w:r>
        <w:t>pateikt</w:t>
      </w:r>
      <w:r w:rsidR="00E44537">
        <w:t>os</w:t>
      </w:r>
      <w:r>
        <w:t xml:space="preserve"> nuorod</w:t>
      </w:r>
      <w:r w:rsidR="00E44537">
        <w:t>os</w:t>
      </w:r>
      <w:r>
        <w:t xml:space="preserve"> į </w:t>
      </w:r>
      <w:r w:rsidR="00E44537">
        <w:t xml:space="preserve">visus </w:t>
      </w:r>
      <w:r>
        <w:t>paveiksliuk</w:t>
      </w:r>
      <w:r w:rsidR="00E44537">
        <w:t>us</w:t>
      </w:r>
      <w:r>
        <w:t>. Pavyzdžiui</w:t>
      </w:r>
      <w:r w:rsidR="00E44537">
        <w:t xml:space="preserve">: </w:t>
      </w:r>
      <w:r>
        <w:t xml:space="preserve">Algoritmo schema pateikta </w:t>
      </w:r>
      <w:r w:rsidRPr="00B5550F">
        <w:fldChar w:fldCharType="begin"/>
      </w:r>
      <w:r w:rsidRPr="00B5550F">
        <w:instrText xml:space="preserve"> REF _Ref5094770 \h  \* MERGEFORMAT </w:instrText>
      </w:r>
      <w:r w:rsidRPr="00B5550F">
        <w:fldChar w:fldCharType="separate"/>
      </w:r>
      <w:r w:rsidRPr="00B5550F">
        <w:rPr>
          <w:noProof/>
        </w:rPr>
        <w:t>1</w:t>
      </w:r>
      <w:r w:rsidRPr="00B5550F">
        <w:fldChar w:fldCharType="end"/>
      </w:r>
      <w:r w:rsidR="00E44537">
        <w:t xml:space="preserve"> pav</w:t>
      </w:r>
      <w:r>
        <w:t xml:space="preserve">. </w:t>
      </w:r>
      <w:r w:rsidR="00E00FB7">
        <w:t>Paveiksliukai turi būti sukurti straipsnio autorių, negalima naudoti svetimų paveiksliukų.</w:t>
      </w:r>
    </w:p>
    <w:p w14:paraId="1A3BDE6E" w14:textId="77777777" w:rsidR="00B5550F" w:rsidRDefault="00B5550F" w:rsidP="00481BA7">
      <w:pPr>
        <w:pStyle w:val="MainTextFirst"/>
        <w:jc w:val="center"/>
      </w:pPr>
      <w:r>
        <w:rPr>
          <w:noProof/>
          <w:lang w:eastAsia="lt-LT"/>
        </w:rPr>
        <w:drawing>
          <wp:inline distT="0" distB="0" distL="0" distR="0" wp14:anchorId="28EC120C" wp14:editId="037D0D23">
            <wp:extent cx="3209925" cy="17621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0D704" w14:textId="77777777" w:rsidR="00B5550F" w:rsidRPr="00B5550F" w:rsidRDefault="00B044C6" w:rsidP="00481BA7">
      <w:pPr>
        <w:pStyle w:val="FigureCaption"/>
      </w:pPr>
      <w:r>
        <w:rPr>
          <w:noProof/>
        </w:rPr>
        <w:fldChar w:fldCharType="begin"/>
      </w:r>
      <w:r>
        <w:rPr>
          <w:noProof/>
        </w:rPr>
        <w:instrText xml:space="preserve"> SEQ pav. \* ARABIC </w:instrText>
      </w:r>
      <w:r>
        <w:rPr>
          <w:noProof/>
        </w:rPr>
        <w:fldChar w:fldCharType="separate"/>
      </w:r>
      <w:bookmarkStart w:id="1" w:name="_Ref5094770"/>
      <w:r w:rsidR="00B5550F" w:rsidRPr="00B5550F">
        <w:rPr>
          <w:noProof/>
        </w:rPr>
        <w:t>1</w:t>
      </w:r>
      <w:bookmarkEnd w:id="1"/>
      <w:r>
        <w:rPr>
          <w:noProof/>
        </w:rPr>
        <w:fldChar w:fldCharType="end"/>
      </w:r>
      <w:r w:rsidR="00B5550F" w:rsidRPr="00B5550F">
        <w:t xml:space="preserve"> pav. </w:t>
      </w:r>
      <w:r w:rsidR="00B5550F" w:rsidRPr="00481BA7">
        <w:t>Paveiksliuko</w:t>
      </w:r>
      <w:r w:rsidR="00B5550F" w:rsidRPr="00B5550F">
        <w:t xml:space="preserve"> antraštė</w:t>
      </w:r>
      <w:r w:rsidR="00E44537">
        <w:t>.</w:t>
      </w:r>
    </w:p>
    <w:p w14:paraId="37D558A5" w14:textId="77777777" w:rsidR="00B5550F" w:rsidRDefault="00B5550F" w:rsidP="00481BA7">
      <w:pPr>
        <w:pStyle w:val="MainText"/>
      </w:pPr>
      <w:r>
        <w:t xml:space="preserve">Straipsnyje gali būti pateiktos lentelės. Jos taip pat turi turėti prasmingas antraštes. Lentelių antraštės pateikiamos </w:t>
      </w:r>
      <w:r w:rsidR="00E44537">
        <w:t xml:space="preserve">virš lentelių. Tekste turi būti pateiktos nuorodos į visas lenteles.  Pavyzdžiui: Rezultatai pateikti </w:t>
      </w:r>
      <w:r w:rsidR="00E44537">
        <w:fldChar w:fldCharType="begin"/>
      </w:r>
      <w:r w:rsidR="00E44537">
        <w:instrText xml:space="preserve"> REF _Ref5095192 \h </w:instrText>
      </w:r>
      <w:r w:rsidR="00E44537">
        <w:fldChar w:fldCharType="separate"/>
      </w:r>
      <w:r w:rsidR="00E44537" w:rsidRPr="00E44537">
        <w:t>1</w:t>
      </w:r>
      <w:r w:rsidR="00E44537">
        <w:fldChar w:fldCharType="end"/>
      </w:r>
      <w:r w:rsidR="00E44537">
        <w:t xml:space="preserve"> lentelėje.</w:t>
      </w:r>
    </w:p>
    <w:p w14:paraId="0EB68185" w14:textId="77777777" w:rsidR="00E44537" w:rsidRPr="00E44537" w:rsidRDefault="00087048" w:rsidP="00481BA7">
      <w:pPr>
        <w:pStyle w:val="TableCaption"/>
      </w:pPr>
      <w:fldSimple w:instr=" SEQ lentelė \* ARABIC ">
        <w:bookmarkStart w:id="2" w:name="_Ref5095192"/>
        <w:r w:rsidR="00E44537" w:rsidRPr="00481BA7">
          <w:t>1</w:t>
        </w:r>
        <w:bookmarkEnd w:id="2"/>
      </w:fldSimple>
      <w:r w:rsidR="00E44537" w:rsidRPr="00481BA7">
        <w:t xml:space="preserve"> lentelė.</w:t>
      </w:r>
      <w:r w:rsidR="00E44537" w:rsidRPr="00E44537">
        <w:t xml:space="preserve"> </w:t>
      </w:r>
      <w:r w:rsidR="00E44537" w:rsidRPr="00481BA7">
        <w:t>Lentelės</w:t>
      </w:r>
      <w:r w:rsidR="00E44537" w:rsidRPr="00E44537">
        <w:t xml:space="preserve"> antraštė</w:t>
      </w:r>
      <w:r w:rsidR="00E44537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5"/>
        <w:gridCol w:w="2266"/>
      </w:tblGrid>
      <w:tr w:rsidR="00E44537" w14:paraId="16386EFB" w14:textId="77777777" w:rsidTr="00E44537">
        <w:tc>
          <w:tcPr>
            <w:tcW w:w="2265" w:type="dxa"/>
          </w:tcPr>
          <w:p w14:paraId="0A937B0D" w14:textId="77777777" w:rsidR="00E44537" w:rsidRDefault="00E44537" w:rsidP="00481BA7">
            <w:pPr>
              <w:pStyle w:val="MainTextFirst"/>
            </w:pPr>
          </w:p>
        </w:tc>
        <w:tc>
          <w:tcPr>
            <w:tcW w:w="2265" w:type="dxa"/>
          </w:tcPr>
          <w:p w14:paraId="56E449E2" w14:textId="77777777" w:rsidR="00E44537" w:rsidRDefault="00E44537" w:rsidP="00481BA7">
            <w:pPr>
              <w:pStyle w:val="MainTextFirst"/>
            </w:pPr>
          </w:p>
        </w:tc>
        <w:tc>
          <w:tcPr>
            <w:tcW w:w="2265" w:type="dxa"/>
          </w:tcPr>
          <w:p w14:paraId="0EF34ABB" w14:textId="77777777" w:rsidR="00E44537" w:rsidRDefault="00E44537" w:rsidP="00481BA7">
            <w:pPr>
              <w:pStyle w:val="MainTextFirst"/>
            </w:pPr>
          </w:p>
        </w:tc>
        <w:tc>
          <w:tcPr>
            <w:tcW w:w="2266" w:type="dxa"/>
          </w:tcPr>
          <w:p w14:paraId="2686A36E" w14:textId="77777777" w:rsidR="00E44537" w:rsidRDefault="00E44537" w:rsidP="00481BA7">
            <w:pPr>
              <w:pStyle w:val="MainTextFirst"/>
            </w:pPr>
          </w:p>
        </w:tc>
      </w:tr>
      <w:tr w:rsidR="00E44537" w14:paraId="2876D61A" w14:textId="77777777" w:rsidTr="00E44537">
        <w:tc>
          <w:tcPr>
            <w:tcW w:w="2265" w:type="dxa"/>
          </w:tcPr>
          <w:p w14:paraId="0E06599F" w14:textId="77777777" w:rsidR="00E44537" w:rsidRDefault="00E44537" w:rsidP="00481BA7">
            <w:pPr>
              <w:pStyle w:val="MainTextFirst"/>
            </w:pPr>
          </w:p>
        </w:tc>
        <w:tc>
          <w:tcPr>
            <w:tcW w:w="2265" w:type="dxa"/>
          </w:tcPr>
          <w:p w14:paraId="24A8D259" w14:textId="77777777" w:rsidR="00E44537" w:rsidRDefault="00E44537" w:rsidP="00481BA7">
            <w:pPr>
              <w:pStyle w:val="MainTextFirst"/>
            </w:pPr>
          </w:p>
        </w:tc>
        <w:tc>
          <w:tcPr>
            <w:tcW w:w="2265" w:type="dxa"/>
          </w:tcPr>
          <w:p w14:paraId="7B9A72E6" w14:textId="77777777" w:rsidR="00E44537" w:rsidRDefault="00E44537" w:rsidP="00481BA7">
            <w:pPr>
              <w:pStyle w:val="MainTextFirst"/>
            </w:pPr>
          </w:p>
        </w:tc>
        <w:tc>
          <w:tcPr>
            <w:tcW w:w="2266" w:type="dxa"/>
          </w:tcPr>
          <w:p w14:paraId="6F36E833" w14:textId="77777777" w:rsidR="00E44537" w:rsidRDefault="00E44537" w:rsidP="00481BA7">
            <w:pPr>
              <w:pStyle w:val="MainTextFirst"/>
            </w:pPr>
          </w:p>
        </w:tc>
      </w:tr>
      <w:tr w:rsidR="00E44537" w14:paraId="29665BE7" w14:textId="77777777" w:rsidTr="00E44537">
        <w:tc>
          <w:tcPr>
            <w:tcW w:w="2265" w:type="dxa"/>
          </w:tcPr>
          <w:p w14:paraId="72007ABC" w14:textId="77777777" w:rsidR="00E44537" w:rsidRDefault="00E44537" w:rsidP="00481BA7">
            <w:pPr>
              <w:pStyle w:val="MainTextFirst"/>
            </w:pPr>
          </w:p>
        </w:tc>
        <w:tc>
          <w:tcPr>
            <w:tcW w:w="2265" w:type="dxa"/>
          </w:tcPr>
          <w:p w14:paraId="17716F97" w14:textId="77777777" w:rsidR="00E44537" w:rsidRDefault="00E44537" w:rsidP="00481BA7">
            <w:pPr>
              <w:pStyle w:val="MainTextFirst"/>
            </w:pPr>
          </w:p>
        </w:tc>
        <w:tc>
          <w:tcPr>
            <w:tcW w:w="2265" w:type="dxa"/>
          </w:tcPr>
          <w:p w14:paraId="75D2BFE8" w14:textId="77777777" w:rsidR="00E44537" w:rsidRDefault="00E44537" w:rsidP="00481BA7">
            <w:pPr>
              <w:pStyle w:val="MainTextFirst"/>
            </w:pPr>
          </w:p>
        </w:tc>
        <w:tc>
          <w:tcPr>
            <w:tcW w:w="2266" w:type="dxa"/>
          </w:tcPr>
          <w:p w14:paraId="31190F22" w14:textId="77777777" w:rsidR="00E44537" w:rsidRDefault="00E44537" w:rsidP="00481BA7">
            <w:pPr>
              <w:pStyle w:val="MainTextFirst"/>
            </w:pPr>
          </w:p>
        </w:tc>
      </w:tr>
    </w:tbl>
    <w:p w14:paraId="56E06A82" w14:textId="77777777" w:rsidR="00E44537" w:rsidRDefault="00E44537" w:rsidP="00481BA7">
      <w:pPr>
        <w:pStyle w:val="MainTextFirst"/>
      </w:pPr>
    </w:p>
    <w:p w14:paraId="7A62E2E7" w14:textId="77777777" w:rsidR="00B5550F" w:rsidRDefault="00E44537" w:rsidP="00481BA7">
      <w:pPr>
        <w:pStyle w:val="MainText"/>
      </w:pPr>
      <w:r>
        <w:t xml:space="preserve">Straipsnyje </w:t>
      </w:r>
      <w:r w:rsidR="00E00FB7">
        <w:t>pateiktos formulės turi būti paruošto</w:t>
      </w:r>
      <w:r>
        <w:t xml:space="preserve">s </w:t>
      </w:r>
      <w:r w:rsidRPr="00E44537">
        <w:rPr>
          <w:i/>
        </w:rPr>
        <w:t xml:space="preserve">MS </w:t>
      </w:r>
      <w:proofErr w:type="spellStart"/>
      <w:r w:rsidRPr="00E44537">
        <w:rPr>
          <w:i/>
        </w:rPr>
        <w:t>Equation</w:t>
      </w:r>
      <w:proofErr w:type="spellEnd"/>
      <w:r>
        <w:t xml:space="preserve"> redaktoriumi.</w:t>
      </w:r>
    </w:p>
    <w:p w14:paraId="3EA7A46A" w14:textId="77777777" w:rsidR="00E00FB7" w:rsidRDefault="00481BA7" w:rsidP="00481BA7">
      <w:pPr>
        <w:pStyle w:val="MainText"/>
      </w:pPr>
      <w:r>
        <w:t xml:space="preserve">Straipsnyje turi būti remiamasi </w:t>
      </w:r>
      <w:r w:rsidR="00E00FB7">
        <w:t>moksline literatūra</w:t>
      </w:r>
      <w:r w:rsidR="00087048">
        <w:t>.</w:t>
      </w:r>
      <w:r w:rsidR="00E00FB7">
        <w:t xml:space="preserve"> Straipsnio </w:t>
      </w:r>
      <w:r>
        <w:t>pabaigoje turi būti nurodyti literatūros šaltinių bibliografini</w:t>
      </w:r>
      <w:r w:rsidR="00B044C6">
        <w:t>ai</w:t>
      </w:r>
      <w:r w:rsidR="00087048">
        <w:t xml:space="preserve"> aprašai. Kiekvienas literatūros šaltinis turi būti nors kartą pacituotas tekste. </w:t>
      </w:r>
      <w:r w:rsidR="00E00FB7">
        <w:t>Citavimo pavyzdžiai:</w:t>
      </w:r>
      <w:r w:rsidR="00087048">
        <w:t xml:space="preserve"> </w:t>
      </w:r>
      <w:r w:rsidR="00E00FB7">
        <w:t>Straipsnyje [1] nagrinėjami konvoliuciniai neuroniniai tinklai. Daugiakriteriniams uždaviniams spręsti sėkmingai taikomi evoliuciniai algoritmai [2].</w:t>
      </w:r>
    </w:p>
    <w:p w14:paraId="405B50F2" w14:textId="77777777" w:rsidR="00B5550F" w:rsidRDefault="00B5550F" w:rsidP="00481BA7">
      <w:pPr>
        <w:pStyle w:val="Heading1"/>
      </w:pPr>
      <w:r>
        <w:lastRenderedPageBreak/>
        <w:t>Išvados</w:t>
      </w:r>
    </w:p>
    <w:p w14:paraId="0A3D36F9" w14:textId="77777777" w:rsidR="00B5550F" w:rsidRDefault="00481BA7" w:rsidP="00481BA7">
      <w:pPr>
        <w:pStyle w:val="MainTextFirst"/>
      </w:pPr>
      <w:r>
        <w:t>Straipsnyje turi būti išvadų skyrius.</w:t>
      </w:r>
    </w:p>
    <w:p w14:paraId="6972A6E0" w14:textId="77777777" w:rsidR="00B5550F" w:rsidRDefault="00B5550F" w:rsidP="00481BA7">
      <w:pPr>
        <w:pStyle w:val="Heading1"/>
        <w:numPr>
          <w:ilvl w:val="0"/>
          <w:numId w:val="0"/>
        </w:numPr>
      </w:pPr>
      <w:r>
        <w:t>Literatūra</w:t>
      </w:r>
    </w:p>
    <w:p w14:paraId="6E78D6F5" w14:textId="77777777" w:rsidR="00B5550F" w:rsidRPr="00E00FB7" w:rsidRDefault="00B044C6" w:rsidP="00E00FB7">
      <w:pPr>
        <w:pStyle w:val="References"/>
      </w:pPr>
      <w:proofErr w:type="spellStart"/>
      <w:r w:rsidRPr="00E00FB7">
        <w:t>Jin</w:t>
      </w:r>
      <w:proofErr w:type="spellEnd"/>
      <w:r w:rsidRPr="00E00FB7">
        <w:t xml:space="preserve">, K. H., </w:t>
      </w:r>
      <w:proofErr w:type="spellStart"/>
      <w:r w:rsidRPr="00E00FB7">
        <w:t>McCann</w:t>
      </w:r>
      <w:proofErr w:type="spellEnd"/>
      <w:r w:rsidRPr="00E00FB7">
        <w:t xml:space="preserve">, M. T., </w:t>
      </w:r>
      <w:proofErr w:type="spellStart"/>
      <w:r w:rsidRPr="00E00FB7">
        <w:t>Froustey</w:t>
      </w:r>
      <w:proofErr w:type="spellEnd"/>
      <w:r w:rsidRPr="00E00FB7">
        <w:t xml:space="preserve">, E., &amp; </w:t>
      </w:r>
      <w:proofErr w:type="spellStart"/>
      <w:r w:rsidRPr="00E00FB7">
        <w:t>Unser</w:t>
      </w:r>
      <w:proofErr w:type="spellEnd"/>
      <w:r w:rsidRPr="00E00FB7">
        <w:t xml:space="preserve">, M. (2017). </w:t>
      </w:r>
      <w:proofErr w:type="spellStart"/>
      <w:r w:rsidRPr="00E00FB7">
        <w:t>Deep</w:t>
      </w:r>
      <w:proofErr w:type="spellEnd"/>
      <w:r w:rsidRPr="00E00FB7">
        <w:t xml:space="preserve"> </w:t>
      </w:r>
      <w:proofErr w:type="spellStart"/>
      <w:r w:rsidRPr="00E00FB7">
        <w:t>convolutional</w:t>
      </w:r>
      <w:proofErr w:type="spellEnd"/>
      <w:r w:rsidRPr="00E00FB7">
        <w:t xml:space="preserve"> </w:t>
      </w:r>
      <w:proofErr w:type="spellStart"/>
      <w:r w:rsidRPr="00E00FB7">
        <w:t>neural</w:t>
      </w:r>
      <w:proofErr w:type="spellEnd"/>
      <w:r w:rsidRPr="00E00FB7">
        <w:t xml:space="preserve"> </w:t>
      </w:r>
      <w:proofErr w:type="spellStart"/>
      <w:r w:rsidRPr="00E00FB7">
        <w:t>network</w:t>
      </w:r>
      <w:proofErr w:type="spellEnd"/>
      <w:r w:rsidRPr="00E00FB7">
        <w:t xml:space="preserve"> </w:t>
      </w:r>
      <w:proofErr w:type="spellStart"/>
      <w:r w:rsidRPr="00E00FB7">
        <w:t>for</w:t>
      </w:r>
      <w:proofErr w:type="spellEnd"/>
      <w:r w:rsidRPr="00E00FB7">
        <w:t xml:space="preserve"> </w:t>
      </w:r>
      <w:proofErr w:type="spellStart"/>
      <w:r w:rsidRPr="00E00FB7">
        <w:t>inverse</w:t>
      </w:r>
      <w:proofErr w:type="spellEnd"/>
      <w:r w:rsidRPr="00E00FB7">
        <w:t xml:space="preserve"> </w:t>
      </w:r>
      <w:proofErr w:type="spellStart"/>
      <w:r w:rsidRPr="00E00FB7">
        <w:t>problems</w:t>
      </w:r>
      <w:proofErr w:type="spellEnd"/>
      <w:r w:rsidRPr="00E00FB7">
        <w:t xml:space="preserve"> </w:t>
      </w:r>
      <w:proofErr w:type="spellStart"/>
      <w:r w:rsidRPr="00E00FB7">
        <w:t>in</w:t>
      </w:r>
      <w:proofErr w:type="spellEnd"/>
      <w:r w:rsidRPr="00E00FB7">
        <w:t xml:space="preserve"> </w:t>
      </w:r>
      <w:proofErr w:type="spellStart"/>
      <w:r w:rsidRPr="00E00FB7">
        <w:t>imaging</w:t>
      </w:r>
      <w:proofErr w:type="spellEnd"/>
      <w:r w:rsidRPr="00E00FB7">
        <w:t xml:space="preserve">. IEEE </w:t>
      </w:r>
      <w:proofErr w:type="spellStart"/>
      <w:r w:rsidRPr="00E00FB7">
        <w:t>Transactions</w:t>
      </w:r>
      <w:proofErr w:type="spellEnd"/>
      <w:r w:rsidRPr="00E00FB7">
        <w:t xml:space="preserve"> </w:t>
      </w:r>
      <w:proofErr w:type="spellStart"/>
      <w:r w:rsidRPr="00E00FB7">
        <w:t>on</w:t>
      </w:r>
      <w:proofErr w:type="spellEnd"/>
      <w:r w:rsidRPr="00E00FB7">
        <w:t xml:space="preserve"> </w:t>
      </w:r>
      <w:proofErr w:type="spellStart"/>
      <w:r w:rsidRPr="00E00FB7">
        <w:t>Image</w:t>
      </w:r>
      <w:proofErr w:type="spellEnd"/>
      <w:r w:rsidRPr="00E00FB7">
        <w:t xml:space="preserve"> </w:t>
      </w:r>
      <w:proofErr w:type="spellStart"/>
      <w:r w:rsidRPr="00E00FB7">
        <w:t>Processing</w:t>
      </w:r>
      <w:proofErr w:type="spellEnd"/>
      <w:r w:rsidRPr="00E00FB7">
        <w:t>, 26(9), 4509–4522.</w:t>
      </w:r>
    </w:p>
    <w:p w14:paraId="2CDB7150" w14:textId="77777777" w:rsidR="00B044C6" w:rsidRPr="00B5550F" w:rsidRDefault="00B044C6" w:rsidP="002D6C28">
      <w:pPr>
        <w:pStyle w:val="References"/>
      </w:pPr>
      <w:proofErr w:type="spellStart"/>
      <w:r w:rsidRPr="00E00FB7">
        <w:t>Kalyanmoy</w:t>
      </w:r>
      <w:proofErr w:type="spellEnd"/>
      <w:r w:rsidRPr="00E00FB7">
        <w:t xml:space="preserve">, D. (2001). </w:t>
      </w:r>
      <w:proofErr w:type="spellStart"/>
      <w:r w:rsidRPr="00E00FB7">
        <w:t>Multi</w:t>
      </w:r>
      <w:proofErr w:type="spellEnd"/>
      <w:r w:rsidRPr="00E00FB7">
        <w:t xml:space="preserve"> </w:t>
      </w:r>
      <w:proofErr w:type="spellStart"/>
      <w:r w:rsidRPr="00E00FB7">
        <w:t>objective</w:t>
      </w:r>
      <w:proofErr w:type="spellEnd"/>
      <w:r w:rsidRPr="00E00FB7">
        <w:t xml:space="preserve"> </w:t>
      </w:r>
      <w:proofErr w:type="spellStart"/>
      <w:r w:rsidRPr="00E00FB7">
        <w:t>optimization</w:t>
      </w:r>
      <w:proofErr w:type="spellEnd"/>
      <w:r w:rsidRPr="00E00FB7">
        <w:t xml:space="preserve"> </w:t>
      </w:r>
      <w:proofErr w:type="spellStart"/>
      <w:r w:rsidRPr="00E00FB7">
        <w:t>using</w:t>
      </w:r>
      <w:proofErr w:type="spellEnd"/>
      <w:r w:rsidRPr="00E00FB7">
        <w:t xml:space="preserve"> </w:t>
      </w:r>
      <w:proofErr w:type="spellStart"/>
      <w:r w:rsidRPr="00E00FB7">
        <w:t>evolutionary</w:t>
      </w:r>
      <w:proofErr w:type="spellEnd"/>
      <w:r w:rsidRPr="00E00FB7">
        <w:t xml:space="preserve"> </w:t>
      </w:r>
      <w:proofErr w:type="spellStart"/>
      <w:r w:rsidRPr="00E00FB7">
        <w:t>algorithms</w:t>
      </w:r>
      <w:proofErr w:type="spellEnd"/>
      <w:r w:rsidRPr="00E00FB7">
        <w:t xml:space="preserve">. </w:t>
      </w:r>
      <w:proofErr w:type="spellStart"/>
      <w:r w:rsidRPr="00E00FB7">
        <w:t>John</w:t>
      </w:r>
      <w:proofErr w:type="spellEnd"/>
      <w:r w:rsidRPr="00E00FB7">
        <w:t xml:space="preserve"> </w:t>
      </w:r>
      <w:proofErr w:type="spellStart"/>
      <w:r w:rsidRPr="00E00FB7">
        <w:t>Wiley</w:t>
      </w:r>
      <w:proofErr w:type="spellEnd"/>
      <w:r w:rsidRPr="00E00FB7">
        <w:t xml:space="preserve"> </w:t>
      </w:r>
      <w:proofErr w:type="spellStart"/>
      <w:r w:rsidRPr="00E00FB7">
        <w:t>and</w:t>
      </w:r>
      <w:proofErr w:type="spellEnd"/>
      <w:r w:rsidRPr="00E00FB7">
        <w:t xml:space="preserve"> </w:t>
      </w:r>
      <w:proofErr w:type="spellStart"/>
      <w:r w:rsidRPr="00E00FB7">
        <w:t>Sons</w:t>
      </w:r>
      <w:proofErr w:type="spellEnd"/>
      <w:r w:rsidRPr="00B044C6">
        <w:t>.</w:t>
      </w:r>
    </w:p>
    <w:p w14:paraId="7996CAB9" w14:textId="77777777" w:rsidR="00B5550F" w:rsidRDefault="00B5550F" w:rsidP="00481BA7">
      <w:pPr>
        <w:pStyle w:val="MainTextFirst"/>
      </w:pPr>
    </w:p>
    <w:sectPr w:rsidR="00B5550F" w:rsidSect="00BD2402">
      <w:type w:val="continuous"/>
      <w:pgSz w:w="11907" w:h="16840" w:code="9"/>
      <w:pgMar w:top="1418" w:right="1418" w:bottom="1418" w:left="1418" w:header="709" w:footer="709" w:gutter="0"/>
      <w:cols w:space="1296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3769B2"/>
    <w:multiLevelType w:val="multilevel"/>
    <w:tmpl w:val="40B6E55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62415FD"/>
    <w:multiLevelType w:val="hybridMultilevel"/>
    <w:tmpl w:val="04FA6B70"/>
    <w:lvl w:ilvl="0" w:tplc="40E62482">
      <w:start w:val="1"/>
      <w:numFmt w:val="decimal"/>
      <w:pStyle w:val="References"/>
      <w:lvlText w:val="[%1]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1296"/>
  <w:hyphenationZone w:val="396"/>
  <w:drawingGridHorizontalSpacing w:val="100"/>
  <w:drawingGridVerticalSpacing w:val="136"/>
  <w:displayHorizontalDrawingGridEvery w:val="0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zY2sDA0NTeyMLJQ0lEKTi0uzszPAykwrQUAl7I7uSwAAAA="/>
  </w:docVars>
  <w:rsids>
    <w:rsidRoot w:val="00BD2402"/>
    <w:rsid w:val="00087048"/>
    <w:rsid w:val="000A4B11"/>
    <w:rsid w:val="0016044E"/>
    <w:rsid w:val="003B3206"/>
    <w:rsid w:val="00481BA7"/>
    <w:rsid w:val="005B0676"/>
    <w:rsid w:val="0061616B"/>
    <w:rsid w:val="00851732"/>
    <w:rsid w:val="00A14F20"/>
    <w:rsid w:val="00B044C6"/>
    <w:rsid w:val="00B5550F"/>
    <w:rsid w:val="00BD2402"/>
    <w:rsid w:val="00E00FB7"/>
    <w:rsid w:val="00E44537"/>
    <w:rsid w:val="00F62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C087716"/>
  <w15:chartTrackingRefBased/>
  <w15:docId w15:val="{A113A872-55A5-4339-BF86-4A27DCDB3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1BA7"/>
    <w:pPr>
      <w:keepNext/>
      <w:keepLines/>
      <w:numPr>
        <w:numId w:val="1"/>
      </w:numPr>
      <w:spacing w:before="240" w:after="120" w:line="240" w:lineRule="auto"/>
      <w:ind w:left="431" w:hanging="431"/>
      <w:outlineLvl w:val="0"/>
    </w:pPr>
    <w:rPr>
      <w:rFonts w:ascii="Cambria" w:eastAsiaTheme="majorEastAsia" w:hAnsi="Cambria" w:cstheme="majorBidi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550F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5550F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5550F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5550F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5550F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5550F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5550F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5550F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TextFirst">
    <w:name w:val="MainTextFirst"/>
    <w:basedOn w:val="Normal"/>
    <w:link w:val="MainTextFirstChar"/>
    <w:qFormat/>
    <w:rsid w:val="00481BA7"/>
    <w:pPr>
      <w:spacing w:after="0" w:line="240" w:lineRule="auto"/>
      <w:jc w:val="both"/>
    </w:pPr>
    <w:rPr>
      <w:rFonts w:ascii="Cambria" w:hAnsi="Cambria" w:cstheme="minorHAnsi"/>
    </w:rPr>
  </w:style>
  <w:style w:type="paragraph" w:customStyle="1" w:styleId="AbstractTitle">
    <w:name w:val="AbstractTitle"/>
    <w:basedOn w:val="Normal"/>
    <w:link w:val="AbstractTitleChar"/>
    <w:qFormat/>
    <w:rsid w:val="00E44537"/>
    <w:pPr>
      <w:jc w:val="center"/>
    </w:pPr>
    <w:rPr>
      <w:rFonts w:ascii="Cambria" w:hAnsi="Cambria" w:cstheme="minorHAnsi"/>
      <w:b/>
      <w:sz w:val="28"/>
      <w:szCs w:val="28"/>
    </w:rPr>
  </w:style>
  <w:style w:type="character" w:customStyle="1" w:styleId="MainTextFirstChar">
    <w:name w:val="MainTextFirst Char"/>
    <w:basedOn w:val="DefaultParagraphFont"/>
    <w:link w:val="MainTextFirst"/>
    <w:rsid w:val="00481BA7"/>
    <w:rPr>
      <w:rFonts w:ascii="Cambria" w:hAnsi="Cambria" w:cstheme="minorHAnsi"/>
    </w:rPr>
  </w:style>
  <w:style w:type="paragraph" w:customStyle="1" w:styleId="NameSurname">
    <w:name w:val="NameSurname"/>
    <w:basedOn w:val="Normal"/>
    <w:link w:val="NameSurnameChar"/>
    <w:qFormat/>
    <w:rsid w:val="00BD2402"/>
    <w:pPr>
      <w:jc w:val="center"/>
    </w:pPr>
    <w:rPr>
      <w:rFonts w:ascii="Cambria" w:hAnsi="Cambria" w:cstheme="minorHAnsi"/>
      <w:i/>
    </w:rPr>
  </w:style>
  <w:style w:type="character" w:customStyle="1" w:styleId="AbstractTitleChar">
    <w:name w:val="AbstractTitle Char"/>
    <w:basedOn w:val="DefaultParagraphFont"/>
    <w:link w:val="AbstractTitle"/>
    <w:rsid w:val="00E44537"/>
    <w:rPr>
      <w:rFonts w:ascii="Cambria" w:hAnsi="Cambria" w:cstheme="minorHAnsi"/>
      <w:b/>
      <w:sz w:val="28"/>
      <w:szCs w:val="28"/>
    </w:rPr>
  </w:style>
  <w:style w:type="paragraph" w:customStyle="1" w:styleId="Affilation">
    <w:name w:val="Affilation"/>
    <w:basedOn w:val="Normal"/>
    <w:link w:val="AffilationChar"/>
    <w:qFormat/>
    <w:rsid w:val="00BD2402"/>
    <w:pPr>
      <w:jc w:val="center"/>
    </w:pPr>
    <w:rPr>
      <w:rFonts w:ascii="Cambria" w:hAnsi="Cambria" w:cstheme="minorHAnsi"/>
      <w:sz w:val="20"/>
      <w:szCs w:val="20"/>
    </w:rPr>
  </w:style>
  <w:style w:type="character" w:customStyle="1" w:styleId="NameSurnameChar">
    <w:name w:val="NameSurname Char"/>
    <w:basedOn w:val="DefaultParagraphFont"/>
    <w:link w:val="NameSurname"/>
    <w:rsid w:val="00BD2402"/>
    <w:rPr>
      <w:rFonts w:ascii="Cambria" w:hAnsi="Cambria" w:cstheme="minorHAnsi"/>
      <w:i/>
    </w:rPr>
  </w:style>
  <w:style w:type="paragraph" w:customStyle="1" w:styleId="email">
    <w:name w:val="email"/>
    <w:basedOn w:val="Normal"/>
    <w:link w:val="emailChar"/>
    <w:qFormat/>
    <w:rsid w:val="00BD2402"/>
    <w:pPr>
      <w:jc w:val="center"/>
    </w:pPr>
    <w:rPr>
      <w:rFonts w:ascii="Cambria" w:hAnsi="Cambria" w:cstheme="minorHAnsi"/>
      <w:sz w:val="20"/>
      <w:szCs w:val="20"/>
    </w:rPr>
  </w:style>
  <w:style w:type="character" w:customStyle="1" w:styleId="AffilationChar">
    <w:name w:val="Affilation Char"/>
    <w:basedOn w:val="DefaultParagraphFont"/>
    <w:link w:val="Affilation"/>
    <w:rsid w:val="00BD2402"/>
    <w:rPr>
      <w:rFonts w:ascii="Cambria" w:hAnsi="Cambria" w:cstheme="minorHAnsi"/>
      <w:sz w:val="20"/>
      <w:szCs w:val="20"/>
    </w:rPr>
  </w:style>
  <w:style w:type="character" w:customStyle="1" w:styleId="emailChar">
    <w:name w:val="email Char"/>
    <w:basedOn w:val="DefaultParagraphFont"/>
    <w:link w:val="email"/>
    <w:rsid w:val="00BD2402"/>
    <w:rPr>
      <w:rFonts w:ascii="Cambria" w:hAnsi="Cambria" w:cstheme="minorHAnsi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81BA7"/>
    <w:rPr>
      <w:rFonts w:ascii="Cambria" w:eastAsiaTheme="majorEastAsia" w:hAnsi="Cambria" w:cstheme="majorBid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550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5550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5550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5550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5550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5550F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5550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5550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5550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igureCaption">
    <w:name w:val="FigureCaption"/>
    <w:basedOn w:val="Caption"/>
    <w:link w:val="FigureCaptionChar"/>
    <w:qFormat/>
    <w:rsid w:val="00481BA7"/>
    <w:pPr>
      <w:spacing w:before="120"/>
      <w:jc w:val="center"/>
    </w:pPr>
    <w:rPr>
      <w:rFonts w:ascii="Cambria" w:hAnsi="Cambria"/>
      <w:i w:val="0"/>
      <w:color w:val="auto"/>
      <w:sz w:val="20"/>
      <w:szCs w:val="20"/>
    </w:rPr>
  </w:style>
  <w:style w:type="table" w:styleId="TableGrid">
    <w:name w:val="Table Grid"/>
    <w:basedOn w:val="TableNormal"/>
    <w:uiPriority w:val="39"/>
    <w:rsid w:val="00E445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ptionChar">
    <w:name w:val="Caption Char"/>
    <w:basedOn w:val="DefaultParagraphFont"/>
    <w:link w:val="Caption"/>
    <w:uiPriority w:val="35"/>
    <w:rsid w:val="00B5550F"/>
    <w:rPr>
      <w:i/>
      <w:iCs/>
      <w:color w:val="44546A" w:themeColor="text2"/>
      <w:sz w:val="18"/>
      <w:szCs w:val="18"/>
    </w:rPr>
  </w:style>
  <w:style w:type="character" w:customStyle="1" w:styleId="FigureCaptionChar">
    <w:name w:val="FigureCaption Char"/>
    <w:basedOn w:val="CaptionChar"/>
    <w:link w:val="FigureCaption"/>
    <w:rsid w:val="00481BA7"/>
    <w:rPr>
      <w:rFonts w:ascii="Cambria" w:hAnsi="Cambria"/>
      <w:i w:val="0"/>
      <w:iCs/>
      <w:color w:val="44546A" w:themeColor="text2"/>
      <w:sz w:val="20"/>
      <w:szCs w:val="20"/>
    </w:rPr>
  </w:style>
  <w:style w:type="paragraph" w:customStyle="1" w:styleId="TableCaption">
    <w:name w:val="TableCaption"/>
    <w:basedOn w:val="FigureCaption"/>
    <w:link w:val="TableCaptionChar"/>
    <w:qFormat/>
    <w:rsid w:val="00481BA7"/>
    <w:pPr>
      <w:spacing w:before="200" w:after="120"/>
    </w:pPr>
  </w:style>
  <w:style w:type="character" w:customStyle="1" w:styleId="TableCaptionChar">
    <w:name w:val="TableCaption Char"/>
    <w:basedOn w:val="FigureCaptionChar"/>
    <w:link w:val="TableCaption"/>
    <w:rsid w:val="00481BA7"/>
    <w:rPr>
      <w:rFonts w:ascii="Cambria" w:hAnsi="Cambria"/>
      <w:i w:val="0"/>
      <w:iCs/>
      <w:color w:val="44546A" w:themeColor="text2"/>
      <w:sz w:val="20"/>
      <w:szCs w:val="20"/>
    </w:rPr>
  </w:style>
  <w:style w:type="paragraph" w:customStyle="1" w:styleId="MainText">
    <w:name w:val="MainText"/>
    <w:basedOn w:val="MainTextFirst"/>
    <w:link w:val="MainTextChar"/>
    <w:qFormat/>
    <w:rsid w:val="00481BA7"/>
    <w:pPr>
      <w:ind w:firstLine="426"/>
    </w:pPr>
  </w:style>
  <w:style w:type="character" w:customStyle="1" w:styleId="MainTextChar">
    <w:name w:val="MainText Char"/>
    <w:basedOn w:val="MainTextFirstChar"/>
    <w:link w:val="MainText"/>
    <w:rsid w:val="00481BA7"/>
    <w:rPr>
      <w:rFonts w:ascii="Cambria" w:hAnsi="Cambria" w:cstheme="minorHAnsi"/>
    </w:rPr>
  </w:style>
  <w:style w:type="paragraph" w:customStyle="1" w:styleId="References">
    <w:name w:val="References"/>
    <w:basedOn w:val="MainText"/>
    <w:link w:val="ReferencesChar"/>
    <w:qFormat/>
    <w:rsid w:val="00E00FB7"/>
    <w:pPr>
      <w:numPr>
        <w:numId w:val="2"/>
      </w:numPr>
      <w:spacing w:after="120"/>
      <w:ind w:left="426"/>
    </w:pPr>
  </w:style>
  <w:style w:type="character" w:customStyle="1" w:styleId="ReferencesChar">
    <w:name w:val="References Char"/>
    <w:basedOn w:val="MainTextChar"/>
    <w:link w:val="References"/>
    <w:rsid w:val="00E00FB7"/>
    <w:rPr>
      <w:rFonts w:ascii="Cambria" w:hAnsi="Cambria" w:cs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36CB411-2D33-4D40-8CF5-93BF96D9D1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2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</dc:creator>
  <cp:keywords/>
  <dc:description/>
  <cp:lastModifiedBy>Olga Kurasova</cp:lastModifiedBy>
  <cp:revision>9</cp:revision>
  <dcterms:created xsi:type="dcterms:W3CDTF">2019-04-02T07:21:00Z</dcterms:created>
  <dcterms:modified xsi:type="dcterms:W3CDTF">2021-02-03T10:41:00Z</dcterms:modified>
</cp:coreProperties>
</file>